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4790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7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oszko i Tata Dobrzyńscy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ta Dobrzy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